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167CD" w14:textId="77777777" w:rsidR="00F32487" w:rsidRPr="00855486" w:rsidRDefault="00640E94" w:rsidP="00E5622F">
      <w:pPr>
        <w:spacing w:line="360" w:lineRule="auto"/>
        <w:jc w:val="center"/>
        <w:rPr>
          <w:rFonts w:ascii="Microsoft YaHei" w:eastAsia="Microsoft YaHei" w:hAnsi="Microsoft YaHei"/>
          <w:b/>
          <w:bCs/>
          <w:sz w:val="36"/>
          <w:szCs w:val="36"/>
        </w:rPr>
      </w:pPr>
      <w:r w:rsidRPr="00855486">
        <w:rPr>
          <w:rFonts w:ascii="Microsoft YaHei" w:eastAsia="Microsoft YaHei" w:hAnsi="Microsoft YaHei" w:hint="eastAsia"/>
          <w:b/>
          <w:bCs/>
          <w:sz w:val="36"/>
          <w:szCs w:val="36"/>
        </w:rPr>
        <w:t>堪城华人基督教会</w:t>
      </w:r>
    </w:p>
    <w:p w14:paraId="3315062B" w14:textId="3B8F0EF6" w:rsidR="00640E94" w:rsidRPr="00855486" w:rsidRDefault="00F32487" w:rsidP="00E5622F">
      <w:pPr>
        <w:spacing w:line="360" w:lineRule="auto"/>
        <w:jc w:val="center"/>
        <w:rPr>
          <w:rFonts w:ascii="Microsoft YaHei" w:eastAsia="Microsoft YaHei" w:hAnsi="Microsoft YaHei"/>
          <w:b/>
          <w:bCs/>
          <w:color w:val="0070C0"/>
          <w:sz w:val="36"/>
          <w:szCs w:val="36"/>
        </w:rPr>
      </w:pPr>
      <w:r w:rsidRPr="00855486">
        <w:rPr>
          <w:rFonts w:ascii="Microsoft YaHei" w:eastAsia="Microsoft YaHei" w:hAnsi="Microsoft YaHei"/>
          <w:b/>
          <w:bCs/>
          <w:color w:val="0070C0"/>
          <w:sz w:val="36"/>
          <w:szCs w:val="36"/>
        </w:rPr>
        <w:t>Greater Kansas City Chinese Christian Church</w:t>
      </w:r>
    </w:p>
    <w:p w14:paraId="2EA5EB0F" w14:textId="7EB359F7" w:rsidR="00F32487" w:rsidRPr="00855486" w:rsidRDefault="00954F88" w:rsidP="00E5622F">
      <w:pPr>
        <w:spacing w:line="360" w:lineRule="auto"/>
        <w:jc w:val="center"/>
        <w:rPr>
          <w:rFonts w:ascii="Microsoft YaHei UI" w:eastAsia="Microsoft YaHei UI" w:hAnsi="Microsoft YaHei UI"/>
          <w:b/>
          <w:bCs/>
          <w:sz w:val="36"/>
          <w:szCs w:val="36"/>
        </w:rPr>
      </w:pPr>
      <w:r w:rsidRPr="00855486">
        <w:rPr>
          <w:rFonts w:ascii="Microsoft YaHei UI" w:eastAsia="Microsoft YaHei UI" w:hAnsi="Microsoft YaHei UI" w:hint="eastAsia"/>
          <w:b/>
          <w:bCs/>
          <w:sz w:val="36"/>
          <w:szCs w:val="36"/>
        </w:rPr>
        <w:t>2</w:t>
      </w:r>
      <w:r w:rsidRPr="00855486">
        <w:rPr>
          <w:rFonts w:ascii="Microsoft YaHei UI" w:eastAsia="Microsoft YaHei UI" w:hAnsi="Microsoft YaHei UI"/>
          <w:b/>
          <w:bCs/>
          <w:sz w:val="36"/>
          <w:szCs w:val="36"/>
        </w:rPr>
        <w:t>02</w:t>
      </w:r>
      <w:r w:rsidR="00640E94" w:rsidRPr="00855486">
        <w:rPr>
          <w:rFonts w:ascii="Microsoft YaHei UI" w:eastAsia="Microsoft YaHei UI" w:hAnsi="Microsoft YaHei UI"/>
          <w:b/>
          <w:bCs/>
          <w:sz w:val="36"/>
          <w:szCs w:val="36"/>
        </w:rPr>
        <w:t>2</w:t>
      </w:r>
      <w:r w:rsidRPr="00855486">
        <w:rPr>
          <w:rFonts w:ascii="Microsoft YaHei UI" w:eastAsia="Microsoft YaHei UI" w:hAnsi="Microsoft YaHei UI" w:hint="eastAsia"/>
          <w:b/>
          <w:bCs/>
          <w:sz w:val="36"/>
          <w:szCs w:val="36"/>
        </w:rPr>
        <w:t>秋季特会</w:t>
      </w:r>
      <w:r w:rsidR="003F5643">
        <w:rPr>
          <w:rFonts w:ascii="Microsoft YaHei UI" w:eastAsia="Microsoft YaHei UI" w:hAnsi="Microsoft YaHei UI" w:hint="eastAsia"/>
          <w:b/>
          <w:bCs/>
          <w:sz w:val="36"/>
          <w:szCs w:val="36"/>
        </w:rPr>
        <w:t xml:space="preserve"> </w:t>
      </w:r>
      <w:r w:rsidR="003F5643">
        <w:rPr>
          <w:rFonts w:ascii="Microsoft YaHei UI" w:eastAsia="Microsoft YaHei UI" w:hAnsi="Microsoft YaHei UI"/>
          <w:b/>
          <w:bCs/>
          <w:sz w:val="36"/>
          <w:szCs w:val="36"/>
        </w:rPr>
        <w:t>(</w:t>
      </w:r>
      <w:r w:rsidR="00840755" w:rsidRPr="00855486">
        <w:rPr>
          <w:rFonts w:ascii="Microsoft YaHei UI" w:eastAsia="Microsoft YaHei UI" w:hAnsi="Microsoft YaHei UI" w:hint="eastAsia"/>
          <w:b/>
          <w:bCs/>
          <w:sz w:val="36"/>
          <w:szCs w:val="36"/>
        </w:rPr>
        <w:t>9月9-11日</w:t>
      </w:r>
      <w:r w:rsidR="003F5643">
        <w:rPr>
          <w:rFonts w:ascii="Microsoft YaHei UI" w:eastAsia="Microsoft YaHei UI" w:hAnsi="Microsoft YaHei UI" w:hint="eastAsia"/>
          <w:b/>
          <w:bCs/>
          <w:sz w:val="36"/>
          <w:szCs w:val="36"/>
        </w:rPr>
        <w:t>)</w:t>
      </w:r>
    </w:p>
    <w:p w14:paraId="442947C3" w14:textId="50212672" w:rsidR="00916311" w:rsidRPr="00855486" w:rsidRDefault="00F32487" w:rsidP="00E5622F">
      <w:pPr>
        <w:spacing w:line="360" w:lineRule="auto"/>
        <w:jc w:val="center"/>
        <w:rPr>
          <w:rFonts w:ascii="Microsoft YaHei UI" w:eastAsia="Microsoft YaHei UI" w:hAnsi="Microsoft YaHei UI"/>
          <w:b/>
          <w:bCs/>
          <w:sz w:val="36"/>
          <w:szCs w:val="36"/>
        </w:rPr>
      </w:pPr>
      <w:r w:rsidRPr="00855486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>2022</w:t>
      </w:r>
      <w:r w:rsidR="00F92A62" w:rsidRPr="00855486">
        <w:rPr>
          <w:rFonts w:ascii="Microsoft YaHei UI" w:eastAsia="Microsoft YaHei UI" w:hAnsi="Microsoft YaHei UI" w:hint="eastAsia"/>
          <w:b/>
          <w:bCs/>
          <w:color w:val="0070C0"/>
          <w:sz w:val="36"/>
          <w:szCs w:val="36"/>
        </w:rPr>
        <w:t xml:space="preserve"> </w:t>
      </w:r>
      <w:r w:rsidR="00F92A62" w:rsidRPr="00855486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>Fall Special Meeting</w:t>
      </w:r>
      <w:r w:rsidR="003F5643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 xml:space="preserve"> (</w:t>
      </w:r>
      <w:r w:rsidRPr="00855486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>Sep</w:t>
      </w:r>
      <w:r w:rsidR="007C24F3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>tember</w:t>
      </w:r>
      <w:r w:rsidRPr="00855486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 xml:space="preserve"> 9-11</w:t>
      </w:r>
      <w:r w:rsidR="003F5643">
        <w:rPr>
          <w:rFonts w:ascii="Microsoft YaHei UI" w:eastAsia="Microsoft YaHei UI" w:hAnsi="Microsoft YaHei UI"/>
          <w:b/>
          <w:bCs/>
          <w:color w:val="0070C0"/>
          <w:sz w:val="36"/>
          <w:szCs w:val="36"/>
        </w:rPr>
        <w:t>)</w:t>
      </w:r>
    </w:p>
    <w:p w14:paraId="0984E485" w14:textId="3D96F4F9" w:rsidR="00F32487" w:rsidRPr="00855486" w:rsidRDefault="005D5951" w:rsidP="00E5622F">
      <w:pPr>
        <w:spacing w:line="360" w:lineRule="auto"/>
        <w:jc w:val="center"/>
        <w:rPr>
          <w:rFonts w:ascii="Microsoft YaHei" w:eastAsia="PMingLiU" w:hAnsi="Microsoft YaHei"/>
          <w:b/>
          <w:bCs/>
          <w:sz w:val="36"/>
          <w:szCs w:val="36"/>
          <w:lang w:eastAsia="zh-TW"/>
        </w:rPr>
      </w:pPr>
      <w:bookmarkStart w:id="0" w:name="_Hlk108123926"/>
      <w:r w:rsidRPr="00855486">
        <w:rPr>
          <w:rFonts w:ascii="Microsoft YaHei" w:eastAsia="Microsoft YaHei" w:hAnsi="Microsoft YaHei" w:hint="eastAsia"/>
          <w:b/>
          <w:bCs/>
          <w:sz w:val="36"/>
          <w:szCs w:val="36"/>
          <w:lang w:eastAsia="zh-TW"/>
        </w:rPr>
        <w:t>信息</w:t>
      </w:r>
      <w:bookmarkEnd w:id="0"/>
      <w:r w:rsidRPr="00855486">
        <w:rPr>
          <w:rFonts w:ascii="Microsoft YaHei" w:eastAsia="Microsoft YaHei" w:hAnsi="Microsoft YaHei" w:hint="eastAsia"/>
          <w:b/>
          <w:bCs/>
          <w:sz w:val="36"/>
          <w:szCs w:val="36"/>
          <w:lang w:eastAsia="zh-TW"/>
        </w:rPr>
        <w:t>題目:</w:t>
      </w:r>
      <w:r w:rsidRPr="00855486">
        <w:rPr>
          <w:rFonts w:ascii="Microsoft YaHei" w:eastAsia="Microsoft YaHei" w:hAnsi="Microsoft YaHei"/>
          <w:b/>
          <w:bCs/>
          <w:sz w:val="36"/>
          <w:szCs w:val="36"/>
          <w:lang w:eastAsia="zh-TW"/>
        </w:rPr>
        <w:t xml:space="preserve"> </w:t>
      </w:r>
      <w:r w:rsidR="00855486">
        <w:rPr>
          <w:rFonts w:ascii="Microsoft YaHei" w:eastAsia="Microsoft YaHei" w:hAnsi="Microsoft YaHei"/>
          <w:b/>
          <w:bCs/>
          <w:sz w:val="36"/>
          <w:szCs w:val="36"/>
          <w:lang w:eastAsia="zh-TW"/>
        </w:rPr>
        <w:t>“</w:t>
      </w:r>
      <w:r w:rsidR="00640E94" w:rsidRPr="00855486">
        <w:rPr>
          <w:rFonts w:ascii="Microsoft YaHei" w:eastAsia="Microsoft YaHei" w:hAnsi="Microsoft YaHei" w:hint="eastAsia"/>
          <w:b/>
          <w:bCs/>
          <w:sz w:val="36"/>
          <w:szCs w:val="36"/>
          <w:lang w:eastAsia="zh-TW"/>
        </w:rPr>
        <w:t>看哪</w:t>
      </w:r>
      <w:r w:rsidR="000E05E5">
        <w:rPr>
          <w:rFonts w:ascii="Microsoft YaHei" w:eastAsia="PMingLiU" w:hAnsi="Microsoft YaHei" w:hint="eastAsia"/>
          <w:b/>
          <w:bCs/>
          <w:sz w:val="36"/>
          <w:szCs w:val="36"/>
          <w:lang w:eastAsia="zh-TW"/>
        </w:rPr>
        <w:t>,</w:t>
      </w:r>
      <w:r w:rsidR="000E05E5">
        <w:rPr>
          <w:rFonts w:ascii="Microsoft YaHei" w:eastAsia="PMingLiU" w:hAnsi="Microsoft YaHei"/>
          <w:b/>
          <w:bCs/>
          <w:sz w:val="36"/>
          <w:szCs w:val="36"/>
          <w:lang w:eastAsia="zh-TW"/>
        </w:rPr>
        <w:t xml:space="preserve"> </w:t>
      </w:r>
      <w:r w:rsidR="00640E94" w:rsidRPr="00855486">
        <w:rPr>
          <w:rFonts w:ascii="Microsoft YaHei" w:eastAsia="Microsoft YaHei" w:hAnsi="Microsoft YaHei" w:hint="eastAsia"/>
          <w:b/>
          <w:bCs/>
          <w:sz w:val="36"/>
          <w:szCs w:val="36"/>
          <w:lang w:eastAsia="zh-TW"/>
        </w:rPr>
        <w:t>你們的神</w:t>
      </w:r>
      <w:r w:rsidR="000E05E5">
        <w:rPr>
          <w:rFonts w:ascii="Microsoft YaHei" w:eastAsia="PMingLiU" w:hAnsi="Microsoft YaHei" w:hint="eastAsia"/>
          <w:b/>
          <w:bCs/>
          <w:sz w:val="36"/>
          <w:szCs w:val="36"/>
          <w:lang w:eastAsia="zh-TW"/>
        </w:rPr>
        <w:t>!</w:t>
      </w:r>
      <w:bookmarkStart w:id="1" w:name="_GoBack"/>
      <w:bookmarkEnd w:id="1"/>
      <w:r w:rsidR="00855486">
        <w:rPr>
          <w:rFonts w:ascii="Microsoft YaHei" w:eastAsia="PMingLiU" w:hAnsi="Microsoft YaHei"/>
          <w:b/>
          <w:bCs/>
          <w:sz w:val="36"/>
          <w:szCs w:val="36"/>
          <w:lang w:eastAsia="zh-TW"/>
        </w:rPr>
        <w:t>”</w:t>
      </w:r>
      <w:r w:rsidR="00F92A62" w:rsidRPr="00855486">
        <w:rPr>
          <w:rFonts w:ascii="Microsoft YaHei" w:eastAsia="PMingLiU" w:hAnsi="Microsoft YaHei" w:hint="eastAsia"/>
          <w:b/>
          <w:bCs/>
          <w:sz w:val="36"/>
          <w:szCs w:val="36"/>
          <w:lang w:eastAsia="zh-TW"/>
        </w:rPr>
        <w:t xml:space="preserve"> </w:t>
      </w:r>
      <w:r w:rsidR="00F32487" w:rsidRPr="00855486">
        <w:rPr>
          <w:rFonts w:ascii="Microsoft YaHei" w:eastAsia="PMingLiU" w:hAnsi="Microsoft YaHei"/>
          <w:b/>
          <w:bCs/>
          <w:sz w:val="36"/>
          <w:szCs w:val="36"/>
          <w:lang w:eastAsia="zh-TW"/>
        </w:rPr>
        <w:t>(</w:t>
      </w:r>
      <w:r w:rsidR="00F32487" w:rsidRPr="00855486">
        <w:rPr>
          <w:rFonts w:ascii="Microsoft YaHei" w:eastAsia="Microsoft YaHei" w:hAnsi="Microsoft YaHei" w:hint="eastAsia"/>
          <w:b/>
          <w:bCs/>
          <w:sz w:val="36"/>
          <w:szCs w:val="36"/>
          <w:lang w:eastAsia="zh-TW"/>
        </w:rPr>
        <w:t>以賽亞40章</w:t>
      </w:r>
      <w:r w:rsidR="00F32487" w:rsidRPr="00855486">
        <w:rPr>
          <w:rFonts w:ascii="Microsoft YaHei" w:eastAsia="PMingLiU" w:hAnsi="Microsoft YaHei" w:hint="eastAsia"/>
          <w:b/>
          <w:bCs/>
          <w:sz w:val="36"/>
          <w:szCs w:val="36"/>
          <w:lang w:eastAsia="zh-TW"/>
        </w:rPr>
        <w:t>)</w:t>
      </w:r>
    </w:p>
    <w:p w14:paraId="3FC07BFC" w14:textId="63633692" w:rsidR="00954F88" w:rsidRPr="00855486" w:rsidRDefault="00F32487" w:rsidP="00E5622F">
      <w:pPr>
        <w:spacing w:line="360" w:lineRule="auto"/>
        <w:jc w:val="center"/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</w:pPr>
      <w:r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 xml:space="preserve">Message Title: </w:t>
      </w:r>
      <w:r w:rsid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“</w:t>
      </w:r>
      <w:r w:rsidR="002D5F2F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Behold y</w:t>
      </w:r>
      <w:r w:rsidR="00F92A62"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ou</w:t>
      </w:r>
      <w:r w:rsidR="00A87F59"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r</w:t>
      </w:r>
      <w:r w:rsidR="00F92A62"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 xml:space="preserve"> God</w:t>
      </w:r>
      <w:proofErr w:type="gramStart"/>
      <w:r w:rsidR="000E05E5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!</w:t>
      </w:r>
      <w:r w:rsid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”</w:t>
      </w:r>
      <w:r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(</w:t>
      </w:r>
      <w:proofErr w:type="gramEnd"/>
      <w:r w:rsidR="00F92A62"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Isaiah 40</w:t>
      </w:r>
      <w:r w:rsidRPr="00855486">
        <w:rPr>
          <w:rFonts w:ascii="Microsoft YaHei" w:eastAsia="PMingLiU" w:hAnsi="Microsoft YaHei"/>
          <w:b/>
          <w:bCs/>
          <w:color w:val="0070C0"/>
          <w:sz w:val="36"/>
          <w:szCs w:val="36"/>
          <w:lang w:eastAsia="zh-TW"/>
        </w:rPr>
        <w:t>)</w:t>
      </w:r>
      <w:r w:rsidR="00F92A62" w:rsidRPr="00855486">
        <w:rPr>
          <w:rFonts w:ascii="Microsoft YaHei" w:eastAsia="PMingLiU" w:hAnsi="Microsoft YaHei" w:hint="eastAsia"/>
          <w:b/>
          <w:bCs/>
          <w:color w:val="0070C0"/>
          <w:sz w:val="36"/>
          <w:szCs w:val="36"/>
          <w:lang w:eastAsia="zh-TW"/>
        </w:rPr>
        <w:t xml:space="preserve"> </w:t>
      </w:r>
    </w:p>
    <w:p w14:paraId="2E47E972" w14:textId="23CF83E1" w:rsidR="00855486" w:rsidRPr="00855486" w:rsidRDefault="00855486" w:rsidP="00E5622F">
      <w:pPr>
        <w:spacing w:line="360" w:lineRule="auto"/>
        <w:jc w:val="center"/>
        <w:rPr>
          <w:rFonts w:ascii="Microsoft YaHei UI" w:eastAsia="PMingLiU" w:hAnsi="Microsoft YaHei UI"/>
          <w:b/>
          <w:bCs/>
          <w:sz w:val="36"/>
          <w:szCs w:val="36"/>
          <w:lang w:eastAsia="zh-TW"/>
        </w:rPr>
      </w:pPr>
      <w:r w:rsidRPr="00855486">
        <w:rPr>
          <w:rFonts w:ascii="Microsoft YaHei UI" w:eastAsia="Microsoft YaHei UI" w:hAnsi="Microsoft YaHei UI" w:hint="eastAsia"/>
          <w:b/>
          <w:bCs/>
          <w:sz w:val="36"/>
          <w:szCs w:val="36"/>
          <w:lang w:eastAsia="zh-TW"/>
        </w:rPr>
        <w:t>讲员</w:t>
      </w:r>
      <w:r w:rsidRPr="00855486">
        <w:rPr>
          <w:rFonts w:ascii="Microsoft YaHei UI" w:eastAsia="PMingLiU" w:hAnsi="Microsoft YaHei UI" w:hint="eastAsia"/>
          <w:b/>
          <w:bCs/>
          <w:sz w:val="36"/>
          <w:szCs w:val="36"/>
          <w:lang w:eastAsia="zh-TW"/>
        </w:rPr>
        <w:t>:</w:t>
      </w:r>
      <w:r w:rsidRPr="00855486">
        <w:rPr>
          <w:rFonts w:ascii="Microsoft YaHei UI" w:eastAsia="PMingLiU" w:hAnsi="Microsoft YaHei UI"/>
          <w:b/>
          <w:bCs/>
          <w:sz w:val="36"/>
          <w:szCs w:val="36"/>
          <w:lang w:eastAsia="zh-TW"/>
        </w:rPr>
        <w:t xml:space="preserve"> </w:t>
      </w:r>
      <w:r w:rsidRPr="00855486">
        <w:rPr>
          <w:rFonts w:ascii="Microsoft YaHei UI" w:eastAsia="Microsoft YaHei UI" w:hAnsi="Microsoft YaHei UI" w:hint="eastAsia"/>
          <w:b/>
          <w:bCs/>
          <w:sz w:val="36"/>
          <w:szCs w:val="36"/>
          <w:lang w:eastAsia="zh-TW"/>
        </w:rPr>
        <w:t>刘志雄长老</w:t>
      </w:r>
    </w:p>
    <w:p w14:paraId="6B030941" w14:textId="5C9869F1" w:rsidR="00855486" w:rsidRPr="001F6499" w:rsidRDefault="00855486" w:rsidP="00E5622F">
      <w:pPr>
        <w:spacing w:line="360" w:lineRule="auto"/>
        <w:jc w:val="center"/>
        <w:rPr>
          <w:rFonts w:ascii="Microsoft YaHei UI" w:eastAsia="PMingLiU" w:hAnsi="Microsoft YaHei UI"/>
          <w:b/>
          <w:bCs/>
          <w:color w:val="0070C0"/>
          <w:sz w:val="32"/>
          <w:szCs w:val="32"/>
          <w:lang w:eastAsia="zh-TW"/>
        </w:rPr>
      </w:pPr>
      <w:r w:rsidRPr="00855486">
        <w:rPr>
          <w:rFonts w:ascii="Microsoft YaHei UI" w:eastAsia="PMingLiU" w:hAnsi="Microsoft YaHei UI"/>
          <w:b/>
          <w:bCs/>
          <w:color w:val="0070C0"/>
          <w:sz w:val="36"/>
          <w:szCs w:val="36"/>
          <w:lang w:eastAsia="zh-TW"/>
        </w:rPr>
        <w:t>Speaker:</w:t>
      </w:r>
      <w:r w:rsidRPr="00855486">
        <w:rPr>
          <w:rFonts w:ascii="Microsoft YaHei UI" w:eastAsia="PMingLiU" w:hAnsi="Microsoft YaHei UI"/>
          <w:b/>
          <w:bCs/>
          <w:color w:val="0070C0"/>
          <w:sz w:val="28"/>
          <w:szCs w:val="28"/>
          <w:lang w:eastAsia="zh-TW"/>
        </w:rPr>
        <w:t xml:space="preserve"> </w:t>
      </w:r>
      <w:r w:rsidRPr="001F6499">
        <w:rPr>
          <w:rFonts w:ascii="Microsoft YaHei UI" w:eastAsia="PMingLiU" w:hAnsi="Microsoft YaHei UI"/>
          <w:b/>
          <w:bCs/>
          <w:color w:val="0070C0"/>
          <w:sz w:val="32"/>
          <w:szCs w:val="32"/>
          <w:lang w:eastAsia="zh-TW"/>
        </w:rPr>
        <w:t>Elder Peter Liu</w:t>
      </w:r>
    </w:p>
    <w:p w14:paraId="533A9EE7" w14:textId="77777777" w:rsidR="00045463" w:rsidRPr="00BE4706" w:rsidRDefault="00045463" w:rsidP="007C4FAE">
      <w:pPr>
        <w:jc w:val="left"/>
        <w:rPr>
          <w:rFonts w:ascii="Microsoft YaHei" w:eastAsia="Microsoft YaHei" w:hAnsi="Microsoft YaHei"/>
          <w:b/>
          <w:bCs/>
          <w:sz w:val="16"/>
          <w:szCs w:val="16"/>
          <w:lang w:eastAsia="zh-TW"/>
        </w:rPr>
      </w:pPr>
    </w:p>
    <w:p w14:paraId="79D00C14" w14:textId="02CB8FA1" w:rsidR="007C4FAE" w:rsidRPr="00996637" w:rsidRDefault="00855486" w:rsidP="007C4FAE">
      <w:pPr>
        <w:jc w:val="left"/>
        <w:rPr>
          <w:rFonts w:ascii="Microsoft YaHei" w:eastAsia="Microsoft YaHei" w:hAnsi="Microsoft YaHei"/>
          <w:b/>
          <w:bCs/>
          <w:sz w:val="28"/>
          <w:szCs w:val="28"/>
          <w:lang w:eastAsia="zh-TW"/>
        </w:rPr>
      </w:pPr>
      <w:r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第一堂</w:t>
      </w:r>
      <w:r w:rsidRPr="00996637">
        <w:rPr>
          <w:rFonts w:ascii="Microsoft YaHei" w:eastAsia="PMingLiU" w:hAnsi="Microsoft YaHei" w:hint="eastAsia"/>
          <w:b/>
          <w:bCs/>
          <w:sz w:val="28"/>
          <w:szCs w:val="28"/>
          <w:lang w:eastAsia="zh-TW"/>
        </w:rPr>
        <w:t xml:space="preserve"> </w:t>
      </w:r>
      <w:r w:rsidRPr="00996637">
        <w:rPr>
          <w:rFonts w:ascii="Microsoft YaHei" w:eastAsia="PMingLiU" w:hAnsi="Microsoft YaHei"/>
          <w:b/>
          <w:bCs/>
          <w:sz w:val="28"/>
          <w:szCs w:val="28"/>
          <w:lang w:eastAsia="zh-TW"/>
        </w:rPr>
        <w:t xml:space="preserve">- </w:t>
      </w:r>
      <w:r w:rsidR="00840755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周</w:t>
      </w:r>
      <w:r w:rsidR="00954F88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五晚上</w:t>
      </w:r>
      <w:r w:rsidR="00840755" w:rsidRPr="00996637">
        <w:rPr>
          <w:rFonts w:ascii="Microsoft YaHei" w:eastAsia="PMingLiU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996637">
        <w:rPr>
          <w:rFonts w:ascii="Microsoft YaHei" w:eastAsia="PMingLiU" w:hAnsi="Microsoft YaHei"/>
          <w:b/>
          <w:bCs/>
          <w:sz w:val="28"/>
          <w:szCs w:val="28"/>
          <w:lang w:eastAsia="zh-TW"/>
        </w:rPr>
        <w:t>(9/9, 7:30-9:00</w:t>
      </w:r>
      <w:r w:rsidR="00BE4706" w:rsidRPr="00996637">
        <w:rPr>
          <w:rFonts w:ascii="Microsoft YaHei" w:eastAsia="PMingLiU" w:hAnsi="Microsoft YaHei"/>
          <w:b/>
          <w:bCs/>
          <w:sz w:val="28"/>
          <w:szCs w:val="28"/>
          <w:lang w:eastAsia="zh-TW"/>
        </w:rPr>
        <w:t xml:space="preserve"> AM</w:t>
      </w:r>
      <w:r w:rsidR="00840755" w:rsidRPr="00996637">
        <w:rPr>
          <w:rFonts w:ascii="Microsoft YaHei" w:eastAsia="PMingLiU" w:hAnsi="Microsoft YaHei"/>
          <w:b/>
          <w:bCs/>
          <w:sz w:val="28"/>
          <w:szCs w:val="28"/>
          <w:lang w:eastAsia="zh-TW"/>
        </w:rPr>
        <w:t>)</w:t>
      </w:r>
      <w:r w:rsidR="00637AAA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7C4FAE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- </w:t>
      </w:r>
      <w:r w:rsidR="00640E94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福音主題：神愛世人</w:t>
      </w:r>
    </w:p>
    <w:p w14:paraId="5C06EDB0" w14:textId="7166E772" w:rsidR="00996637" w:rsidRPr="00996637" w:rsidRDefault="00996637" w:rsidP="00996637">
      <w:pPr>
        <w:spacing w:line="360" w:lineRule="exact"/>
        <w:jc w:val="left"/>
        <w:rPr>
          <w:rFonts w:ascii="Microsoft YaHei" w:eastAsia="Microsoft YaHei" w:hAnsi="Microsoft YaHei"/>
          <w:b/>
          <w:bCs/>
          <w:color w:val="0070C0"/>
          <w:sz w:val="28"/>
          <w:szCs w:val="28"/>
        </w:rPr>
      </w:pPr>
      <w:r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Friday Night, Gospel Message: God Loves the World, Wu Lei (Meeting Leader), Christine Hong (Pianist), and Jean Kao (Translator)</w:t>
      </w:r>
    </w:p>
    <w:p w14:paraId="76450095" w14:textId="0DD5DA2E" w:rsidR="00954F88" w:rsidRPr="00996637" w:rsidRDefault="00855486" w:rsidP="00996637">
      <w:pPr>
        <w:jc w:val="left"/>
        <w:rPr>
          <w:rFonts w:ascii="Microsoft YaHei" w:eastAsia="Microsoft YaHei" w:hAnsi="Microsoft YaHei"/>
          <w:b/>
          <w:bCs/>
          <w:sz w:val="28"/>
          <w:szCs w:val="28"/>
          <w:lang w:eastAsia="zh-TW"/>
        </w:rPr>
      </w:pPr>
      <w:r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第二堂 -</w:t>
      </w:r>
      <w:r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640E94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周</w:t>
      </w:r>
      <w:r w:rsidR="00954F88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六</w:t>
      </w:r>
      <w:r w:rsidR="00547A78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下午</w:t>
      </w:r>
      <w:r w:rsidR="00637AAA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(9/10, 1:30</w:t>
      </w:r>
      <w:r w:rsidR="00547A78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-3</w:t>
      </w:r>
      <w:r w:rsidR="00840755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:00</w:t>
      </w:r>
      <w:r w:rsidR="00BE4706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PM</w:t>
      </w:r>
      <w:r w:rsidR="00840755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) </w:t>
      </w:r>
      <w:r w:rsidR="00637AAA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–</w:t>
      </w:r>
      <w:r w:rsidR="005D5951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F03F46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信息</w:t>
      </w:r>
      <w:r w:rsidR="00640E94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640E94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(1)</w:t>
      </w:r>
    </w:p>
    <w:p w14:paraId="7A6358ED" w14:textId="0BDDAD2D" w:rsidR="00954F88" w:rsidRPr="00996637" w:rsidRDefault="00A87F59" w:rsidP="00045463">
      <w:pPr>
        <w:spacing w:line="360" w:lineRule="exact"/>
        <w:jc w:val="left"/>
        <w:rPr>
          <w:rFonts w:ascii="Microsoft YaHei" w:eastAsia="Microsoft YaHei" w:hAnsi="Microsoft YaHei"/>
          <w:b/>
          <w:bCs/>
          <w:color w:val="0070C0"/>
          <w:sz w:val="28"/>
          <w:szCs w:val="28"/>
        </w:rPr>
      </w:pPr>
      <w:r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Saturday </w:t>
      </w:r>
      <w:r w:rsidR="00336711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Afternoon</w:t>
      </w:r>
      <w:r w:rsidR="007C4FAE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, </w:t>
      </w:r>
      <w:proofErr w:type="spellStart"/>
      <w:r w:rsidR="00F32487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eesage</w:t>
      </w:r>
      <w:proofErr w:type="spellEnd"/>
      <w:r w:rsidR="00F32487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1, </w:t>
      </w:r>
      <w:r w:rsidR="00D10C82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Tony Wong (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eeting Leader</w:t>
      </w:r>
      <w:r w:rsidR="00D10C82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,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proofErr w:type="spellStart"/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YangYi</w:t>
      </w:r>
      <w:proofErr w:type="spellEnd"/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proofErr w:type="spellStart"/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Xie</w:t>
      </w:r>
      <w:proofErr w:type="spellEnd"/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Pianist), 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and Kathy </w:t>
      </w:r>
      <w:proofErr w:type="spellStart"/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Xiong</w:t>
      </w:r>
      <w:proofErr w:type="spellEnd"/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Translator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</w:p>
    <w:p w14:paraId="248F52E2" w14:textId="4CE9109A" w:rsidR="00954F88" w:rsidRPr="00996637" w:rsidRDefault="00855486" w:rsidP="007C4FAE">
      <w:pPr>
        <w:jc w:val="left"/>
        <w:rPr>
          <w:rFonts w:ascii="Microsoft YaHei" w:eastAsia="Microsoft YaHei" w:hAnsi="Microsoft YaHei"/>
          <w:b/>
          <w:bCs/>
          <w:sz w:val="28"/>
          <w:szCs w:val="28"/>
          <w:lang w:eastAsia="zh-TW"/>
        </w:rPr>
      </w:pPr>
      <w:bookmarkStart w:id="2" w:name="_Hlk108123656"/>
      <w:r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第三堂 -</w:t>
      </w:r>
      <w:r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840755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周</w:t>
      </w:r>
      <w:r w:rsidR="00954F88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六</w:t>
      </w:r>
      <w:bookmarkStart w:id="3" w:name="_Hlk108120434"/>
      <w:bookmarkEnd w:id="2"/>
      <w:r w:rsidR="00640E94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下午</w:t>
      </w:r>
      <w:bookmarkEnd w:id="3"/>
      <w:r w:rsidR="00637AAA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(9/10</w:t>
      </w:r>
      <w:r w:rsidR="00BE4706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, </w:t>
      </w:r>
      <w:r w:rsidR="00547A78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3</w:t>
      </w:r>
      <w:r w:rsidR="00BE4706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:</w:t>
      </w:r>
      <w:r w:rsidR="00547A78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15</w:t>
      </w:r>
      <w:r w:rsidR="00BE4706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-</w:t>
      </w:r>
      <w:r w:rsidR="00547A78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5</w:t>
      </w:r>
      <w:r w:rsidR="00BE4706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:</w:t>
      </w:r>
      <w:r w:rsidR="00547A78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0</w:t>
      </w:r>
      <w:r w:rsidR="00BE4706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0 PM</w:t>
      </w:r>
      <w:r w:rsidR="00840755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) </w:t>
      </w:r>
      <w:r w:rsidR="00637AAA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–</w:t>
      </w:r>
      <w:r w:rsidR="005D5951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F03F46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信息</w:t>
      </w:r>
      <w:r w:rsidR="00640E94" w:rsidRPr="00996637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640E94" w:rsidRPr="00996637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(2)</w:t>
      </w:r>
    </w:p>
    <w:p w14:paraId="11A74F17" w14:textId="7D248434" w:rsidR="00262F79" w:rsidRDefault="00A87F59" w:rsidP="00045463">
      <w:pPr>
        <w:spacing w:line="360" w:lineRule="exact"/>
        <w:jc w:val="left"/>
        <w:rPr>
          <w:rFonts w:ascii="Microsoft YaHei" w:eastAsia="Microsoft YaHei" w:hAnsi="Microsoft YaHei"/>
          <w:b/>
          <w:bCs/>
          <w:color w:val="0070C0"/>
          <w:sz w:val="28"/>
          <w:szCs w:val="28"/>
        </w:rPr>
      </w:pPr>
      <w:r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Saturday Afternoon</w:t>
      </w:r>
      <w:r w:rsidR="007C4FAE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, </w:t>
      </w:r>
      <w:r w:rsidR="00032D51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Benson Wang</w:t>
      </w:r>
      <w:r w:rsidR="00D10C82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eeting Leader</w:t>
      </w:r>
      <w:r w:rsidR="00D10C82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,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proofErr w:type="spellStart"/>
      <w:r w:rsidR="0075755F" w:rsidRPr="0075755F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YangYi</w:t>
      </w:r>
      <w:proofErr w:type="spellEnd"/>
      <w:r w:rsidR="0075755F" w:rsidRPr="0075755F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proofErr w:type="spellStart"/>
      <w:r w:rsidR="0075755F" w:rsidRPr="0075755F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Xie</w:t>
      </w:r>
      <w:proofErr w:type="spellEnd"/>
      <w:r w:rsidR="0075755F" w:rsidRPr="0075755F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(Pianist), 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and</w:t>
      </w:r>
      <w:r w:rsidR="00A150C6" w:rsidRPr="00996637">
        <w:rPr>
          <w:sz w:val="28"/>
          <w:szCs w:val="28"/>
        </w:rPr>
        <w:t xml:space="preserve"> 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ichael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proofErr w:type="spellStart"/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Zuo</w:t>
      </w:r>
      <w:proofErr w:type="spellEnd"/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54785C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Translator</w:t>
      </w:r>
      <w:r w:rsidR="00A150C6" w:rsidRPr="00996637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</w:p>
    <w:p w14:paraId="22BC4A82" w14:textId="77777777" w:rsidR="00C615E0" w:rsidRPr="00C615E0" w:rsidRDefault="00C615E0" w:rsidP="00045463">
      <w:pPr>
        <w:spacing w:line="360" w:lineRule="exact"/>
        <w:jc w:val="left"/>
        <w:rPr>
          <w:rFonts w:ascii="Microsoft YaHei" w:eastAsia="Microsoft YaHei" w:hAnsi="Microsoft YaHei"/>
          <w:b/>
          <w:bCs/>
          <w:color w:val="0070C0"/>
          <w:sz w:val="28"/>
          <w:szCs w:val="28"/>
        </w:rPr>
      </w:pPr>
    </w:p>
    <w:p w14:paraId="610B2E02" w14:textId="0CF1DEB6" w:rsidR="00F03F46" w:rsidRPr="00855486" w:rsidRDefault="00F03F46" w:rsidP="00045463">
      <w:pPr>
        <w:spacing w:line="360" w:lineRule="exact"/>
        <w:jc w:val="left"/>
        <w:rPr>
          <w:rFonts w:ascii="Microsoft YaHei UI" w:eastAsia="Microsoft YaHei UI" w:hAnsi="Microsoft YaHei UI"/>
          <w:b/>
          <w:bCs/>
          <w:sz w:val="28"/>
          <w:szCs w:val="28"/>
        </w:rPr>
      </w:pPr>
      <w:r w:rsidRPr="00855486">
        <w:rPr>
          <w:rFonts w:ascii="Microsoft YaHei" w:eastAsia="Microsoft YaHei" w:hAnsi="Microsoft YaHei" w:hint="eastAsia"/>
          <w:b/>
          <w:bCs/>
          <w:sz w:val="28"/>
          <w:szCs w:val="28"/>
        </w:rPr>
        <w:t>周六晚餐</w:t>
      </w:r>
      <w:r w:rsidRPr="00855486">
        <w:rPr>
          <w:rFonts w:ascii="Microsoft YaHei" w:eastAsia="PMingLiU" w:hAnsi="Microsoft YaHei" w:hint="eastAsia"/>
          <w:b/>
          <w:bCs/>
          <w:sz w:val="28"/>
          <w:szCs w:val="28"/>
        </w:rPr>
        <w:t xml:space="preserve"> </w:t>
      </w:r>
      <w:r w:rsidRPr="00855486">
        <w:rPr>
          <w:rFonts w:ascii="Microsoft YaHei" w:eastAsia="PMingLiU" w:hAnsi="Microsoft YaHei"/>
          <w:b/>
          <w:bCs/>
          <w:sz w:val="28"/>
          <w:szCs w:val="28"/>
        </w:rPr>
        <w:t>(</w:t>
      </w:r>
      <w:r w:rsidR="00032D51" w:rsidRPr="00855486">
        <w:rPr>
          <w:rFonts w:ascii="Microsoft YaHei" w:eastAsia="PMingLiU" w:hAnsi="Microsoft YaHei"/>
          <w:b/>
          <w:bCs/>
          <w:sz w:val="28"/>
          <w:szCs w:val="28"/>
        </w:rPr>
        <w:t xml:space="preserve">9/10, </w:t>
      </w:r>
      <w:r w:rsidRPr="00855486">
        <w:rPr>
          <w:rFonts w:ascii="Microsoft YaHei" w:eastAsia="PMingLiU" w:hAnsi="Microsoft YaHei"/>
          <w:b/>
          <w:bCs/>
          <w:sz w:val="28"/>
          <w:szCs w:val="28"/>
        </w:rPr>
        <w:t xml:space="preserve">5:30-6:30 PM) - </w:t>
      </w:r>
      <w:r w:rsidRPr="00855486">
        <w:rPr>
          <w:rFonts w:ascii="Microsoft YaHei UI" w:eastAsia="Microsoft YaHei UI" w:hAnsi="Microsoft YaHei UI" w:hint="eastAsia"/>
          <w:b/>
          <w:bCs/>
          <w:sz w:val="28"/>
          <w:szCs w:val="28"/>
        </w:rPr>
        <w:t>简单晚餐饭盒</w:t>
      </w:r>
    </w:p>
    <w:p w14:paraId="717787D5" w14:textId="72C0675A" w:rsidR="00F03F46" w:rsidRDefault="00F03F46" w:rsidP="00045463">
      <w:pPr>
        <w:spacing w:line="360" w:lineRule="exact"/>
        <w:jc w:val="left"/>
        <w:rPr>
          <w:rFonts w:ascii="Microsoft YaHei" w:eastAsia="PMingLiU" w:hAnsi="Microsoft YaHei"/>
          <w:b/>
          <w:bCs/>
          <w:color w:val="0070C0"/>
          <w:sz w:val="28"/>
          <w:szCs w:val="28"/>
        </w:rPr>
      </w:pPr>
      <w:r w:rsidRPr="00855486">
        <w:rPr>
          <w:rFonts w:ascii="Microsoft YaHei" w:eastAsia="PMingLiU" w:hAnsi="Microsoft YaHei"/>
          <w:b/>
          <w:bCs/>
          <w:color w:val="0070C0"/>
          <w:sz w:val="28"/>
          <w:szCs w:val="28"/>
        </w:rPr>
        <w:t>Saturday night dinner box</w:t>
      </w:r>
    </w:p>
    <w:p w14:paraId="5A49EF17" w14:textId="77777777" w:rsidR="00367F46" w:rsidRPr="00855486" w:rsidRDefault="00367F46" w:rsidP="00045463">
      <w:pPr>
        <w:spacing w:line="360" w:lineRule="exact"/>
        <w:jc w:val="left"/>
        <w:rPr>
          <w:rFonts w:ascii="Microsoft YaHei" w:eastAsia="PMingLiU" w:hAnsi="Microsoft YaHei"/>
          <w:b/>
          <w:bCs/>
          <w:color w:val="0070C0"/>
          <w:sz w:val="28"/>
          <w:szCs w:val="28"/>
        </w:rPr>
      </w:pPr>
    </w:p>
    <w:p w14:paraId="3B7B6EFD" w14:textId="0C10C730" w:rsidR="00954F88" w:rsidRPr="00855486" w:rsidRDefault="00855486">
      <w:pPr>
        <w:rPr>
          <w:rFonts w:ascii="Microsoft YaHei" w:eastAsia="PMingLiU" w:hAnsi="Microsoft YaHei"/>
          <w:b/>
          <w:bCs/>
          <w:sz w:val="28"/>
          <w:szCs w:val="28"/>
          <w:lang w:eastAsia="zh-TW"/>
        </w:rPr>
      </w:pPr>
      <w:bookmarkStart w:id="4" w:name="_Hlk108120418"/>
      <w:r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第四堂</w:t>
      </w:r>
      <w:r>
        <w:rPr>
          <w:rFonts w:ascii="Microsoft YaHei" w:eastAsia="PMingLiU" w:hAnsi="Microsoft YaHei" w:hint="eastAsia"/>
          <w:b/>
          <w:bCs/>
          <w:sz w:val="28"/>
          <w:szCs w:val="28"/>
          <w:lang w:eastAsia="zh-TW"/>
        </w:rPr>
        <w:t xml:space="preserve"> </w:t>
      </w:r>
      <w:r>
        <w:rPr>
          <w:rFonts w:ascii="Microsoft YaHei" w:eastAsia="PMingLiU" w:hAnsi="Microsoft YaHei"/>
          <w:b/>
          <w:bCs/>
          <w:sz w:val="28"/>
          <w:szCs w:val="28"/>
          <w:lang w:eastAsia="zh-TW"/>
        </w:rPr>
        <w:t xml:space="preserve">- </w:t>
      </w:r>
      <w:r w:rsidR="00840755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周日</w:t>
      </w:r>
      <w:bookmarkStart w:id="5" w:name="_Hlk108123240"/>
      <w:r w:rsidR="00954F88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早上</w:t>
      </w:r>
      <w:bookmarkEnd w:id="5"/>
      <w:r w:rsidR="00637AAA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(9/11</w:t>
      </w:r>
      <w:r w:rsidR="00BE4706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, </w:t>
      </w:r>
      <w:r w:rsidR="005D5951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9</w:t>
      </w:r>
      <w:r w:rsidR="00BE4706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:</w:t>
      </w:r>
      <w:r w:rsidR="00547A78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30</w:t>
      </w:r>
      <w:r w:rsidR="00BE4706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-1</w:t>
      </w:r>
      <w:r w:rsidR="005D5951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0</w:t>
      </w:r>
      <w:r w:rsidR="00BE4706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:</w:t>
      </w:r>
      <w:r w:rsidR="00547A78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3</w:t>
      </w:r>
      <w:r w:rsidR="005D5951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0</w:t>
      </w:r>
      <w:r w:rsidR="00BE4706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54785C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A</w:t>
      </w:r>
      <w:r w:rsidR="00BE4706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M</w:t>
      </w:r>
      <w:r w:rsidR="00840755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) </w:t>
      </w:r>
      <w:r w:rsidR="00637AAA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–</w:t>
      </w:r>
      <w:r w:rsidR="005D5951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F03F46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信息</w:t>
      </w:r>
      <w:r w:rsidR="00F03F46" w:rsidRPr="00855486">
        <w:rPr>
          <w:rFonts w:ascii="Microsoft YaHei" w:eastAsia="PMingLiU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855486">
        <w:rPr>
          <w:rFonts w:ascii="Microsoft YaHei" w:eastAsia="PMingLiU" w:hAnsi="Microsoft YaHei"/>
          <w:b/>
          <w:bCs/>
          <w:sz w:val="28"/>
          <w:szCs w:val="28"/>
          <w:lang w:eastAsia="zh-TW"/>
        </w:rPr>
        <w:t>(3)</w:t>
      </w:r>
    </w:p>
    <w:p w14:paraId="642211E5" w14:textId="3B46C282" w:rsidR="007C4FAE" w:rsidRPr="00855486" w:rsidRDefault="00547A78" w:rsidP="00045463">
      <w:pPr>
        <w:spacing w:line="360" w:lineRule="exact"/>
        <w:jc w:val="left"/>
        <w:rPr>
          <w:rFonts w:ascii="Microsoft YaHei" w:eastAsia="Microsoft YaHei" w:hAnsi="Microsoft YaHei"/>
          <w:b/>
          <w:bCs/>
          <w:color w:val="0070C0"/>
          <w:sz w:val="28"/>
          <w:szCs w:val="28"/>
        </w:rPr>
      </w:pPr>
      <w:bookmarkStart w:id="6" w:name="_Hlk108123114"/>
      <w:bookmarkEnd w:id="4"/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Sunday Morning</w:t>
      </w:r>
      <w:r w:rsidR="007C4FA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, </w:t>
      </w:r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Jimmy Liu</w:t>
      </w:r>
      <w:r w:rsidR="007C4FA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eeting Leader</w:t>
      </w:r>
      <w:r w:rsidR="007C4FA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  <w:r w:rsidR="00A150C6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,</w:t>
      </w:r>
      <w:r w:rsidR="007C4FA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</w:t>
      </w:r>
      <w:r w:rsidR="0075755F" w:rsidRPr="0075755F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Christine Hong</w:t>
      </w:r>
      <w:r w:rsidR="007C4FA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CF2BD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pianist</w:t>
      </w:r>
      <w:r w:rsidR="007C4FA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  <w:r w:rsidR="00A150C6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, </w:t>
      </w:r>
      <w:r w:rsidR="00CF2BDE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and </w:t>
      </w:r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Kathy </w:t>
      </w:r>
      <w:proofErr w:type="spellStart"/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Xiong</w:t>
      </w:r>
      <w:proofErr w:type="spellEnd"/>
      <w:r w:rsidR="00A150C6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Translator</w:t>
      </w:r>
      <w:r w:rsidR="00A150C6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</w:p>
    <w:bookmarkEnd w:id="6"/>
    <w:p w14:paraId="3085DFA3" w14:textId="754A9D6B" w:rsidR="00840755" w:rsidRPr="00855486" w:rsidRDefault="00855486" w:rsidP="00840755">
      <w:pPr>
        <w:rPr>
          <w:rFonts w:ascii="Microsoft YaHei" w:eastAsia="PMingLiU" w:hAnsi="Microsoft YaHei"/>
          <w:b/>
          <w:bCs/>
          <w:sz w:val="28"/>
          <w:szCs w:val="28"/>
          <w:lang w:eastAsia="zh-TW"/>
        </w:rPr>
      </w:pPr>
      <w:r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第五堂 -</w:t>
      </w:r>
      <w:r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</w:t>
      </w:r>
      <w:r w:rsidR="00840755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周日</w:t>
      </w:r>
      <w:r w:rsidR="00547A78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早上</w:t>
      </w:r>
      <w:r w:rsidR="00840755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(9/11</w:t>
      </w:r>
      <w:r w:rsidR="005D5951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, 10:</w:t>
      </w:r>
      <w:r w:rsidR="00547A78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40</w:t>
      </w:r>
      <w:r w:rsidR="005D5951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 xml:space="preserve"> AM-12:00 PM</w:t>
      </w:r>
      <w:r w:rsidR="00840755" w:rsidRPr="00855486">
        <w:rPr>
          <w:rFonts w:ascii="Microsoft YaHei" w:eastAsia="Microsoft YaHei" w:hAnsi="Microsoft YaHei"/>
          <w:b/>
          <w:bCs/>
          <w:sz w:val="28"/>
          <w:szCs w:val="28"/>
          <w:lang w:eastAsia="zh-TW"/>
        </w:rPr>
        <w:t>) –</w:t>
      </w:r>
      <w:r w:rsidR="00840755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 xml:space="preserve"> </w:t>
      </w:r>
      <w:r w:rsidR="00F03F46" w:rsidRPr="00855486">
        <w:rPr>
          <w:rFonts w:ascii="Microsoft YaHei" w:eastAsia="Microsoft YaHei" w:hAnsi="Microsoft YaHei" w:hint="eastAsia"/>
          <w:b/>
          <w:bCs/>
          <w:sz w:val="28"/>
          <w:szCs w:val="28"/>
          <w:lang w:eastAsia="zh-TW"/>
        </w:rPr>
        <w:t>信息</w:t>
      </w:r>
      <w:r w:rsidR="00F03F46" w:rsidRPr="00855486">
        <w:rPr>
          <w:rFonts w:ascii="Microsoft YaHei" w:eastAsia="PMingLiU" w:hAnsi="Microsoft YaHei" w:hint="eastAsia"/>
          <w:b/>
          <w:bCs/>
          <w:sz w:val="28"/>
          <w:szCs w:val="28"/>
          <w:lang w:eastAsia="zh-TW"/>
        </w:rPr>
        <w:t xml:space="preserve"> </w:t>
      </w:r>
      <w:r w:rsidR="00840755" w:rsidRPr="00855486">
        <w:rPr>
          <w:rFonts w:ascii="Microsoft YaHei" w:eastAsia="PMingLiU" w:hAnsi="Microsoft YaHei"/>
          <w:b/>
          <w:bCs/>
          <w:sz w:val="28"/>
          <w:szCs w:val="28"/>
          <w:lang w:eastAsia="zh-TW"/>
        </w:rPr>
        <w:t>(4)</w:t>
      </w:r>
    </w:p>
    <w:p w14:paraId="525F402E" w14:textId="5B894402" w:rsidR="00840755" w:rsidRPr="007C4FAE" w:rsidRDefault="00547A78" w:rsidP="00045463">
      <w:pPr>
        <w:spacing w:line="360" w:lineRule="exact"/>
        <w:jc w:val="left"/>
        <w:rPr>
          <w:rFonts w:ascii="Microsoft YaHei" w:eastAsia="Microsoft YaHei" w:hAnsi="Microsoft YaHei"/>
          <w:color w:val="0070C0"/>
          <w:sz w:val="24"/>
          <w:szCs w:val="24"/>
          <w:lang w:eastAsia="zh-TW"/>
        </w:rPr>
      </w:pPr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Sunday Morning, </w:t>
      </w:r>
      <w:r w:rsidR="00B26A4B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Jimmy Liu </w:t>
      </w:r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(</w:t>
      </w:r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eeting Leader</w:t>
      </w:r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), </w:t>
      </w:r>
      <w:bookmarkStart w:id="7" w:name="_Hlk108124657"/>
      <w:r w:rsidR="0075755F" w:rsidRPr="0075755F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Christine Hong </w:t>
      </w:r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(</w:t>
      </w:r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P</w:t>
      </w:r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ianist), </w:t>
      </w:r>
      <w:bookmarkEnd w:id="7"/>
      <w:r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and </w:t>
      </w:r>
      <w:r w:rsidR="0054785C" w:rsidRPr="00855486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Mich</w:t>
      </w:r>
      <w:r w:rsidR="0054785C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ael </w:t>
      </w:r>
      <w:proofErr w:type="spellStart"/>
      <w:r w:rsidR="0054785C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Zuo</w:t>
      </w:r>
      <w:proofErr w:type="spellEnd"/>
      <w:r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 xml:space="preserve"> (</w:t>
      </w:r>
      <w:r w:rsidR="0054785C"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Translator</w:t>
      </w:r>
      <w:r>
        <w:rPr>
          <w:rFonts w:ascii="Microsoft YaHei" w:eastAsia="Microsoft YaHei" w:hAnsi="Microsoft YaHei"/>
          <w:b/>
          <w:bCs/>
          <w:color w:val="0070C0"/>
          <w:sz w:val="28"/>
          <w:szCs w:val="28"/>
        </w:rPr>
        <w:t>)</w:t>
      </w:r>
    </w:p>
    <w:sectPr w:rsidR="00840755" w:rsidRPr="007C4FAE" w:rsidSect="00367F46">
      <w:pgSz w:w="12240" w:h="15840"/>
      <w:pgMar w:top="720" w:right="1440" w:bottom="108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czM7E0NzI3MDBX0lEKTi0uzszPAykwqgUAGuqR7SwAAAA="/>
  </w:docVars>
  <w:rsids>
    <w:rsidRoot w:val="00954F88"/>
    <w:rsid w:val="00032D51"/>
    <w:rsid w:val="00045463"/>
    <w:rsid w:val="000E05E5"/>
    <w:rsid w:val="00156637"/>
    <w:rsid w:val="001F6499"/>
    <w:rsid w:val="00262F79"/>
    <w:rsid w:val="002C6D82"/>
    <w:rsid w:val="002D5F2F"/>
    <w:rsid w:val="00336711"/>
    <w:rsid w:val="00367F46"/>
    <w:rsid w:val="00384012"/>
    <w:rsid w:val="003F5643"/>
    <w:rsid w:val="00521279"/>
    <w:rsid w:val="0054785C"/>
    <w:rsid w:val="00547A78"/>
    <w:rsid w:val="005D5951"/>
    <w:rsid w:val="00637AAA"/>
    <w:rsid w:val="00640E94"/>
    <w:rsid w:val="0075755F"/>
    <w:rsid w:val="007763F9"/>
    <w:rsid w:val="007C24F3"/>
    <w:rsid w:val="007C4FAE"/>
    <w:rsid w:val="00814897"/>
    <w:rsid w:val="00840755"/>
    <w:rsid w:val="00855486"/>
    <w:rsid w:val="00916311"/>
    <w:rsid w:val="00954F88"/>
    <w:rsid w:val="00996637"/>
    <w:rsid w:val="00A150C6"/>
    <w:rsid w:val="00A87F59"/>
    <w:rsid w:val="00A913C2"/>
    <w:rsid w:val="00B26A4B"/>
    <w:rsid w:val="00BA5CDD"/>
    <w:rsid w:val="00BE4706"/>
    <w:rsid w:val="00C615E0"/>
    <w:rsid w:val="00CF2BDE"/>
    <w:rsid w:val="00D10C82"/>
    <w:rsid w:val="00D86523"/>
    <w:rsid w:val="00DC27BF"/>
    <w:rsid w:val="00E249B2"/>
    <w:rsid w:val="00E54A1D"/>
    <w:rsid w:val="00E5622F"/>
    <w:rsid w:val="00F03F46"/>
    <w:rsid w:val="00F32487"/>
    <w:rsid w:val="00F9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4AD4F"/>
  <w15:chartTrackingRefBased/>
  <w15:docId w15:val="{D564FC1B-720E-446D-BBA1-DBB571237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7A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hao</dc:creator>
  <cp:keywords/>
  <dc:description/>
  <cp:lastModifiedBy>Kao, Robert</cp:lastModifiedBy>
  <cp:revision>2</cp:revision>
  <dcterms:created xsi:type="dcterms:W3CDTF">2022-07-19T16:56:00Z</dcterms:created>
  <dcterms:modified xsi:type="dcterms:W3CDTF">2022-07-19T16:56:00Z</dcterms:modified>
</cp:coreProperties>
</file>